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9B993B" w14:textId="6F122C36" w:rsidR="00744233" w:rsidRDefault="00941E78" w:rsidP="00941E78">
      <w:pPr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41E78">
        <w:rPr>
          <w:rFonts w:ascii="Times New Roman" w:hAnsi="Times New Roman" w:cs="Times New Roman"/>
          <w:sz w:val="28"/>
          <w:szCs w:val="28"/>
        </w:rPr>
        <w:t xml:space="preserve">Каталог випуску студентів другого (магістерського) рівня вищої освіти денної форми навчання спеціальності 275 – Транспортні технології (за видами) освітньо-наукової програми «Розумний транспорт і логістика для міст» / Харків. нац. ун-т міськ. госп-ва ім. О. М. Бекетова ; уклад. М. В. Ольхова. – Харків : ХНУМГ ім. О. М. Бекетова, 2021. – 17 с. </w:t>
      </w:r>
      <w:r w:rsidRPr="00941E78">
        <w:rPr>
          <w:rFonts w:ascii="Times New Roman" w:hAnsi="Times New Roman" w:cs="Times New Roman"/>
          <w:sz w:val="28"/>
          <w:szCs w:val="28"/>
        </w:rPr>
        <w:br/>
      </w:r>
    </w:p>
    <w:p w14:paraId="2736FFF7" w14:textId="04067363" w:rsidR="00941E78" w:rsidRDefault="00941E78" w:rsidP="00941E78">
      <w:pPr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0685497A" w14:textId="77777777" w:rsidR="00941E78" w:rsidRPr="00941E78" w:rsidRDefault="00941E78" w:rsidP="00941E78">
      <w:pPr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6042EB53" w14:textId="024AB5BC" w:rsidR="00941E78" w:rsidRPr="00941E78" w:rsidRDefault="00941E78">
      <w:pPr>
        <w:rPr>
          <w:rFonts w:ascii="Times New Roman" w:hAnsi="Times New Roman" w:cs="Times New Roman"/>
          <w:sz w:val="28"/>
          <w:szCs w:val="28"/>
        </w:rPr>
      </w:pPr>
    </w:p>
    <w:p w14:paraId="072A93F7" w14:textId="077B13B9" w:rsidR="00941E78" w:rsidRPr="00941E78" w:rsidRDefault="00941E78">
      <w:pPr>
        <w:rPr>
          <w:rFonts w:ascii="Times New Roman" w:hAnsi="Times New Roman" w:cs="Times New Roman"/>
          <w:sz w:val="28"/>
          <w:szCs w:val="28"/>
        </w:rPr>
      </w:pPr>
    </w:p>
    <w:p w14:paraId="0A9EAAC5" w14:textId="77777777" w:rsidR="00941E78" w:rsidRDefault="00941E78" w:rsidP="00941E78">
      <w:pPr>
        <w:jc w:val="center"/>
        <w:rPr>
          <w:rFonts w:ascii="Times New Roman" w:hAnsi="Times New Roman" w:cs="Times New Roman"/>
          <w:sz w:val="28"/>
          <w:szCs w:val="28"/>
        </w:rPr>
      </w:pPr>
      <w:r w:rsidRPr="00941E78">
        <w:rPr>
          <w:rFonts w:ascii="Times New Roman" w:hAnsi="Times New Roman" w:cs="Times New Roman"/>
          <w:sz w:val="28"/>
          <w:szCs w:val="28"/>
        </w:rPr>
        <w:t>Укладач: канд. техн. наук М. В. Ольхова</w:t>
      </w:r>
      <w:r w:rsidRPr="00941E78">
        <w:rPr>
          <w:rFonts w:ascii="Times New Roman" w:hAnsi="Times New Roman" w:cs="Times New Roman"/>
          <w:sz w:val="28"/>
          <w:szCs w:val="28"/>
        </w:rPr>
        <w:br/>
      </w:r>
      <w:r w:rsidRPr="00941E78">
        <w:rPr>
          <w:rFonts w:ascii="Times New Roman" w:hAnsi="Times New Roman" w:cs="Times New Roman"/>
          <w:sz w:val="28"/>
          <w:szCs w:val="28"/>
        </w:rPr>
        <w:br/>
      </w:r>
      <w:r w:rsidRPr="00941E78">
        <w:rPr>
          <w:rFonts w:ascii="Times New Roman" w:hAnsi="Times New Roman" w:cs="Times New Roman"/>
          <w:sz w:val="28"/>
          <w:szCs w:val="28"/>
        </w:rPr>
        <w:br/>
      </w:r>
      <w:r w:rsidRPr="00941E78">
        <w:rPr>
          <w:rFonts w:ascii="Times New Roman" w:hAnsi="Times New Roman" w:cs="Times New Roman"/>
          <w:sz w:val="28"/>
          <w:szCs w:val="28"/>
        </w:rPr>
        <w:br/>
      </w:r>
      <w:r w:rsidRPr="00941E78">
        <w:rPr>
          <w:rFonts w:ascii="Times New Roman" w:hAnsi="Times New Roman" w:cs="Times New Roman"/>
          <w:sz w:val="28"/>
          <w:szCs w:val="28"/>
        </w:rPr>
        <w:br/>
      </w:r>
      <w:r w:rsidRPr="00941E78">
        <w:rPr>
          <w:rFonts w:ascii="Times New Roman" w:hAnsi="Times New Roman" w:cs="Times New Roman"/>
          <w:sz w:val="28"/>
          <w:szCs w:val="28"/>
        </w:rPr>
        <w:br/>
      </w:r>
    </w:p>
    <w:p w14:paraId="0CBA34A3" w14:textId="77777777" w:rsidR="00941E78" w:rsidRDefault="00941E78">
      <w:pPr>
        <w:rPr>
          <w:rFonts w:ascii="Times New Roman" w:hAnsi="Times New Roman" w:cs="Times New Roman"/>
          <w:sz w:val="28"/>
          <w:szCs w:val="28"/>
        </w:rPr>
      </w:pPr>
    </w:p>
    <w:p w14:paraId="7C82CDBA" w14:textId="77777777" w:rsidR="00941E78" w:rsidRDefault="00941E78" w:rsidP="00941E7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41E78">
        <w:rPr>
          <w:rFonts w:ascii="Times New Roman" w:hAnsi="Times New Roman" w:cs="Times New Roman"/>
          <w:sz w:val="28"/>
          <w:szCs w:val="28"/>
        </w:rPr>
        <w:br/>
        <w:t xml:space="preserve">Рекомендовано кафедрою транспортних систем і логістики, </w:t>
      </w:r>
      <w:r w:rsidRPr="00941E78">
        <w:rPr>
          <w:rFonts w:ascii="Times New Roman" w:hAnsi="Times New Roman" w:cs="Times New Roman"/>
          <w:sz w:val="28"/>
          <w:szCs w:val="28"/>
        </w:rPr>
        <w:br/>
        <w:t>протокол № 1 від 26.08.2020.</w:t>
      </w:r>
    </w:p>
    <w:p w14:paraId="17B05207" w14:textId="1A4FA53D" w:rsidR="00941E78" w:rsidRDefault="00941E78" w:rsidP="00941E78">
      <w:pPr>
        <w:jc w:val="both"/>
        <w:rPr>
          <w:rFonts w:ascii="Times New Roman" w:hAnsi="Times New Roman" w:cs="Times New Roman"/>
          <w:sz w:val="28"/>
          <w:szCs w:val="28"/>
        </w:rPr>
      </w:pPr>
      <w:r w:rsidRPr="00941E78">
        <w:rPr>
          <w:rFonts w:ascii="Times New Roman" w:hAnsi="Times New Roman" w:cs="Times New Roman"/>
          <w:sz w:val="28"/>
          <w:szCs w:val="28"/>
        </w:rPr>
        <w:t xml:space="preserve"> </w:t>
      </w:r>
      <w:r w:rsidRPr="00941E78">
        <w:rPr>
          <w:rFonts w:ascii="Times New Roman" w:hAnsi="Times New Roman" w:cs="Times New Roman"/>
          <w:sz w:val="28"/>
          <w:szCs w:val="28"/>
        </w:rPr>
        <w:br/>
      </w:r>
    </w:p>
    <w:p w14:paraId="22DF1EB6" w14:textId="64A9FC84" w:rsidR="00941E78" w:rsidRDefault="00941E78">
      <w:pPr>
        <w:rPr>
          <w:rFonts w:ascii="Times New Roman" w:hAnsi="Times New Roman" w:cs="Times New Roman"/>
          <w:sz w:val="28"/>
          <w:szCs w:val="28"/>
        </w:rPr>
      </w:pPr>
    </w:p>
    <w:p w14:paraId="68493578" w14:textId="5B953920" w:rsidR="00941E78" w:rsidRDefault="00941E78">
      <w:pPr>
        <w:rPr>
          <w:rFonts w:ascii="Times New Roman" w:hAnsi="Times New Roman" w:cs="Times New Roman"/>
          <w:sz w:val="28"/>
          <w:szCs w:val="28"/>
        </w:rPr>
      </w:pPr>
    </w:p>
    <w:p w14:paraId="289DA068" w14:textId="77777777" w:rsidR="00941E78" w:rsidRPr="00941E78" w:rsidRDefault="00941E78" w:rsidP="00941E78">
      <w:pPr>
        <w:pageBreakBefore/>
        <w:widowControl w:val="0"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i/>
          <w:sz w:val="28"/>
          <w:szCs w:val="20"/>
          <w:lang w:val="uk-UA" w:eastAsia="ru-RU"/>
        </w:rPr>
      </w:pPr>
      <w:r w:rsidRPr="000A0216">
        <w:rPr>
          <w:rFonts w:ascii="Times New Roman" w:eastAsia="Times New Roman" w:hAnsi="Times New Roman" w:cs="Times New Roman"/>
          <w:i/>
          <w:sz w:val="28"/>
          <w:szCs w:val="20"/>
          <w:highlight w:val="yellow"/>
          <w:lang w:val="uk-UA" w:eastAsia="ru-RU"/>
        </w:rPr>
        <w:lastRenderedPageBreak/>
        <w:t>Довідкове видання</w:t>
      </w:r>
    </w:p>
    <w:p w14:paraId="421F71A6" w14:textId="77777777" w:rsidR="00941E78" w:rsidRPr="00941E78" w:rsidRDefault="00941E78" w:rsidP="00941E7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</w:p>
    <w:p w14:paraId="4B57CC2A" w14:textId="77777777" w:rsidR="00941E78" w:rsidRPr="00941E78" w:rsidRDefault="00941E78" w:rsidP="00941E78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uk-UA" w:eastAsia="ru-RU"/>
        </w:rPr>
      </w:pPr>
    </w:p>
    <w:p w14:paraId="02403F74" w14:textId="77777777" w:rsidR="00941E78" w:rsidRPr="00941E78" w:rsidRDefault="00941E78" w:rsidP="00941E78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8"/>
          <w:szCs w:val="20"/>
          <w:lang w:val="uk-UA" w:eastAsia="ru-RU"/>
        </w:rPr>
      </w:pPr>
      <w:r w:rsidRPr="00941E78">
        <w:rPr>
          <w:rFonts w:ascii="Times New Roman" w:eastAsia="Times New Roman" w:hAnsi="Times New Roman" w:cs="Times New Roman"/>
          <w:bCs/>
          <w:sz w:val="28"/>
          <w:szCs w:val="28"/>
          <w:lang w:val="uk-UA" w:eastAsia="ru-RU"/>
        </w:rPr>
        <w:t>КАТАЛОГ</w:t>
      </w:r>
    </w:p>
    <w:p w14:paraId="75CEF099" w14:textId="77777777" w:rsidR="00941E78" w:rsidRPr="00941E78" w:rsidRDefault="00941E78" w:rsidP="00941E78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8"/>
          <w:szCs w:val="20"/>
          <w:lang w:val="uk-UA" w:eastAsia="ru-RU"/>
        </w:rPr>
      </w:pPr>
    </w:p>
    <w:p w14:paraId="1EF104EA" w14:textId="77777777" w:rsidR="00941E78" w:rsidRPr="00941E78" w:rsidRDefault="00941E78" w:rsidP="00941E78">
      <w:pPr>
        <w:pStyle w:val="3"/>
        <w:widowControl w:val="0"/>
        <w:suppressAutoHyphens/>
        <w:rPr>
          <w:b/>
          <w:bCs/>
          <w:lang w:val="uk-UA"/>
        </w:rPr>
      </w:pPr>
      <w:r w:rsidRPr="00941E78">
        <w:rPr>
          <w:b/>
          <w:bCs/>
          <w:caps/>
          <w:lang w:val="uk-UA"/>
        </w:rPr>
        <w:t>«РОЗУМНИЙ ТРАНСПОРТ І ЛОГІСТИКА ДЛЯ МІСТ»</w:t>
      </w:r>
    </w:p>
    <w:p w14:paraId="1F563BA2" w14:textId="77777777" w:rsidR="00941E78" w:rsidRPr="00941E78" w:rsidRDefault="00941E78" w:rsidP="00941E78">
      <w:pPr>
        <w:pStyle w:val="3"/>
        <w:widowControl w:val="0"/>
        <w:suppressAutoHyphens/>
        <w:rPr>
          <w:i/>
          <w:szCs w:val="28"/>
          <w:lang w:val="uk-UA"/>
        </w:rPr>
      </w:pPr>
    </w:p>
    <w:p w14:paraId="4A3A7949" w14:textId="77777777" w:rsidR="00941E78" w:rsidRPr="00941E78" w:rsidRDefault="00941E78" w:rsidP="00941E78">
      <w:pPr>
        <w:pStyle w:val="3"/>
        <w:widowControl w:val="0"/>
        <w:suppressAutoHyphens/>
        <w:rPr>
          <w:i/>
          <w:szCs w:val="28"/>
          <w:lang w:val="uk-UA"/>
        </w:rPr>
      </w:pPr>
      <w:r w:rsidRPr="00941E78">
        <w:rPr>
          <w:i/>
          <w:szCs w:val="28"/>
          <w:lang w:val="uk-UA"/>
        </w:rPr>
        <w:t xml:space="preserve">студентів </w:t>
      </w:r>
      <w:r w:rsidRPr="00941E78">
        <w:rPr>
          <w:i/>
          <w:iCs/>
          <w:szCs w:val="28"/>
          <w:lang w:val="uk-UA"/>
        </w:rPr>
        <w:t xml:space="preserve">другого (магістерського) </w:t>
      </w:r>
      <w:r w:rsidRPr="00941E78">
        <w:rPr>
          <w:i/>
          <w:szCs w:val="28"/>
          <w:lang w:val="uk-UA"/>
        </w:rPr>
        <w:t>рівня вищої освіти</w:t>
      </w:r>
    </w:p>
    <w:p w14:paraId="404BD1A4" w14:textId="77777777" w:rsidR="00941E78" w:rsidRPr="00941E78" w:rsidRDefault="00941E78" w:rsidP="00941E78">
      <w:pPr>
        <w:pStyle w:val="3"/>
        <w:widowControl w:val="0"/>
        <w:suppressAutoHyphens/>
        <w:rPr>
          <w:i/>
          <w:szCs w:val="28"/>
          <w:lang w:val="uk-UA"/>
        </w:rPr>
      </w:pPr>
      <w:r w:rsidRPr="00941E78">
        <w:rPr>
          <w:i/>
          <w:szCs w:val="28"/>
          <w:lang w:val="uk-UA"/>
        </w:rPr>
        <w:t xml:space="preserve"> денної і заочної форм навчання  </w:t>
      </w:r>
    </w:p>
    <w:p w14:paraId="37B65E8A" w14:textId="77777777" w:rsidR="00941E78" w:rsidRPr="00941E78" w:rsidRDefault="00941E78" w:rsidP="00941E78">
      <w:pPr>
        <w:pStyle w:val="3"/>
        <w:widowControl w:val="0"/>
        <w:suppressAutoHyphens/>
        <w:rPr>
          <w:i/>
          <w:szCs w:val="28"/>
          <w:lang w:val="uk-UA"/>
        </w:rPr>
      </w:pPr>
      <w:r w:rsidRPr="00941E78">
        <w:rPr>
          <w:i/>
          <w:szCs w:val="28"/>
          <w:lang w:val="uk-UA"/>
        </w:rPr>
        <w:t>спеціальності  275 – Транспортні технології (за видами)</w:t>
      </w:r>
    </w:p>
    <w:p w14:paraId="6A55A56E" w14:textId="77777777" w:rsidR="00941E78" w:rsidRPr="00941E78" w:rsidRDefault="00941E78" w:rsidP="00941E78">
      <w:pPr>
        <w:pStyle w:val="3"/>
        <w:widowControl w:val="0"/>
        <w:suppressAutoHyphens/>
        <w:rPr>
          <w:i/>
          <w:szCs w:val="28"/>
          <w:lang w:val="uk-UA"/>
        </w:rPr>
      </w:pPr>
      <w:proofErr w:type="spellStart"/>
      <w:r w:rsidRPr="00941E78">
        <w:rPr>
          <w:i/>
          <w:szCs w:val="28"/>
          <w:lang w:val="uk-UA"/>
        </w:rPr>
        <w:t>освітньо</w:t>
      </w:r>
      <w:proofErr w:type="spellEnd"/>
      <w:r w:rsidRPr="00941E78">
        <w:rPr>
          <w:i/>
          <w:szCs w:val="28"/>
          <w:lang w:val="uk-UA"/>
        </w:rPr>
        <w:t>-наукової програми «Розумний транспорт і логістика для міст»</w:t>
      </w:r>
    </w:p>
    <w:p w14:paraId="72B849DF" w14:textId="77777777" w:rsidR="00941E78" w:rsidRPr="00941E78" w:rsidRDefault="00941E78" w:rsidP="00941E78">
      <w:pPr>
        <w:pStyle w:val="3"/>
        <w:widowControl w:val="0"/>
        <w:suppressAutoHyphens/>
        <w:rPr>
          <w:i/>
          <w:szCs w:val="28"/>
          <w:lang w:val="uk-UA"/>
        </w:rPr>
      </w:pPr>
    </w:p>
    <w:p w14:paraId="22F6D2D8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</w:p>
    <w:p w14:paraId="7203726C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Укладач:</w:t>
      </w:r>
      <w:r w:rsidRPr="00941E78">
        <w:rPr>
          <w:rFonts w:ascii="Times New Roman" w:eastAsia="Times New Roman" w:hAnsi="Times New Roman" w:cs="Times New Roman"/>
          <w:b/>
          <w:caps/>
          <w:sz w:val="28"/>
          <w:szCs w:val="24"/>
          <w:lang w:val="uk-UA" w:eastAsia="ru-RU"/>
        </w:rPr>
        <w:t xml:space="preserve"> Ольхова</w:t>
      </w: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 xml:space="preserve"> Марія Володимирівна</w:t>
      </w:r>
    </w:p>
    <w:p w14:paraId="09497DCB" w14:textId="77777777" w:rsidR="00941E78" w:rsidRPr="00941E78" w:rsidRDefault="00941E78" w:rsidP="00941E78">
      <w:pPr>
        <w:spacing w:after="0" w:line="240" w:lineRule="auto"/>
        <w:ind w:left="708" w:firstLine="708"/>
        <w:jc w:val="center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b/>
          <w:bCs/>
          <w:sz w:val="28"/>
          <w:szCs w:val="24"/>
          <w:lang w:val="uk-UA" w:eastAsia="ru-RU"/>
        </w:rPr>
        <w:t xml:space="preserve"> </w:t>
      </w:r>
    </w:p>
    <w:p w14:paraId="636B7F3B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 xml:space="preserve">Відповідальний за випуск </w:t>
      </w:r>
      <w:r w:rsidRPr="00941E78">
        <w:rPr>
          <w:rFonts w:ascii="Times New Roman" w:eastAsia="Times New Roman" w:hAnsi="Times New Roman" w:cs="Times New Roman"/>
          <w:i/>
          <w:sz w:val="28"/>
          <w:szCs w:val="24"/>
          <w:lang w:val="uk-UA" w:eastAsia="ru-RU"/>
        </w:rPr>
        <w:t>Т. В. Луценко</w:t>
      </w:r>
    </w:p>
    <w:p w14:paraId="2DFCD3E6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</w:p>
    <w:p w14:paraId="5759F3BF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За авторською редакцією</w:t>
      </w:r>
    </w:p>
    <w:p w14:paraId="30E8D462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  <w:lang w:val="uk-UA" w:eastAsia="ru-RU"/>
        </w:rPr>
      </w:pPr>
    </w:p>
    <w:p w14:paraId="6F287FF3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Комп’ютерний набір і верстання</w:t>
      </w:r>
      <w:r w:rsidRPr="00941E78">
        <w:rPr>
          <w:rFonts w:ascii="Times New Roman" w:eastAsia="Times New Roman" w:hAnsi="Times New Roman" w:cs="Times New Roman"/>
          <w:i/>
          <w:sz w:val="28"/>
          <w:szCs w:val="24"/>
          <w:lang w:val="uk-UA" w:eastAsia="ru-RU"/>
        </w:rPr>
        <w:t xml:space="preserve"> А. Г. </w:t>
      </w:r>
      <w:proofErr w:type="spellStart"/>
      <w:r w:rsidRPr="00941E78">
        <w:rPr>
          <w:rFonts w:ascii="Times New Roman" w:eastAsia="Times New Roman" w:hAnsi="Times New Roman" w:cs="Times New Roman"/>
          <w:i/>
          <w:sz w:val="28"/>
          <w:szCs w:val="24"/>
          <w:lang w:val="uk-UA" w:eastAsia="ru-RU"/>
        </w:rPr>
        <w:t>Михаленко</w:t>
      </w:r>
      <w:proofErr w:type="spellEnd"/>
    </w:p>
    <w:p w14:paraId="7FC190FF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  <w:lang w:val="uk-UA" w:eastAsia="ru-RU"/>
        </w:rPr>
      </w:pPr>
    </w:p>
    <w:p w14:paraId="3FE4936D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</w:p>
    <w:p w14:paraId="3EF8A220" w14:textId="77777777" w:rsidR="00941E78" w:rsidRPr="00941E78" w:rsidRDefault="00941E78" w:rsidP="00941E7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4"/>
          <w:vertAlign w:val="subscript"/>
          <w:lang w:val="uk-UA" w:eastAsia="ru-RU"/>
        </w:rPr>
      </w:pPr>
    </w:p>
    <w:p w14:paraId="6370842F" w14:textId="77777777" w:rsidR="00941E78" w:rsidRPr="00941E78" w:rsidRDefault="00941E78" w:rsidP="00941E7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</w:p>
    <w:p w14:paraId="6E8BE1C1" w14:textId="77777777" w:rsidR="00941E78" w:rsidRPr="00941E78" w:rsidRDefault="00941E78" w:rsidP="00941E78">
      <w:pPr>
        <w:keepNext/>
        <w:spacing w:after="0" w:line="240" w:lineRule="auto"/>
        <w:ind w:firstLine="709"/>
        <w:outlineLvl w:val="5"/>
        <w:rPr>
          <w:rFonts w:ascii="Times New Roman" w:eastAsia="Times New Roman" w:hAnsi="Times New Roman" w:cs="Times New Roman"/>
          <w:color w:val="FF0000"/>
          <w:sz w:val="28"/>
          <w:szCs w:val="20"/>
          <w:lang w:val="uk-UA" w:eastAsia="ru-RU"/>
        </w:rPr>
      </w:pPr>
      <w:r w:rsidRPr="00941E78">
        <w:rPr>
          <w:rFonts w:ascii="Times New Roman" w:eastAsia="Times New Roman" w:hAnsi="Times New Roman" w:cs="Times New Roman"/>
          <w:color w:val="FF0000"/>
          <w:sz w:val="28"/>
          <w:szCs w:val="20"/>
          <w:lang w:val="uk-UA" w:eastAsia="ru-RU"/>
        </w:rPr>
        <w:t>План  2020, поз. 179 М</w:t>
      </w:r>
    </w:p>
    <w:p w14:paraId="07608B6C" w14:textId="77777777" w:rsidR="00941E78" w:rsidRPr="00941E78" w:rsidRDefault="00941E78" w:rsidP="00941E78">
      <w:pPr>
        <w:keepNext/>
        <w:spacing w:after="0" w:line="240" w:lineRule="auto"/>
        <w:outlineLvl w:val="7"/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  <w:t>__________________________________________________________________</w:t>
      </w:r>
    </w:p>
    <w:p w14:paraId="1DD16DB3" w14:textId="77777777" w:rsidR="00941E78" w:rsidRPr="00941E78" w:rsidRDefault="00941E78" w:rsidP="00941E78">
      <w:pPr>
        <w:keepNext/>
        <w:spacing w:after="0" w:line="240" w:lineRule="auto"/>
        <w:jc w:val="center"/>
        <w:outlineLvl w:val="7"/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</w:pPr>
      <w:proofErr w:type="spellStart"/>
      <w:r w:rsidRPr="00941E78"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  <w:t>Підп</w:t>
      </w:r>
      <w:proofErr w:type="spellEnd"/>
      <w:r w:rsidRPr="00941E78"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  <w:t>. до друку 05.02.2021. Формат</w:t>
      </w:r>
      <w:r w:rsidRPr="00941E78"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  <w:tab/>
        <w:t>60 × 84/16</w:t>
      </w:r>
    </w:p>
    <w:p w14:paraId="066A401A" w14:textId="77777777" w:rsidR="00941E78" w:rsidRPr="00941E78" w:rsidRDefault="00941E78" w:rsidP="00941E78">
      <w:pPr>
        <w:keepNext/>
        <w:spacing w:after="0" w:line="240" w:lineRule="auto"/>
        <w:jc w:val="center"/>
        <w:outlineLvl w:val="7"/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  <w:t xml:space="preserve">Друк на </w:t>
      </w:r>
      <w:proofErr w:type="spellStart"/>
      <w:r w:rsidRPr="00941E78"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  <w:t>ризографі</w:t>
      </w:r>
      <w:proofErr w:type="spellEnd"/>
      <w:r w:rsidRPr="00941E78"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  <w:t xml:space="preserve">. Ум. друк. </w:t>
      </w:r>
      <w:proofErr w:type="spellStart"/>
      <w:r w:rsidRPr="00941E78"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  <w:t>арк</w:t>
      </w:r>
      <w:proofErr w:type="spellEnd"/>
      <w:r w:rsidRPr="00941E78">
        <w:rPr>
          <w:rFonts w:ascii="Times New Roman" w:eastAsia="Times New Roman" w:hAnsi="Times New Roman" w:cs="Times New Roman"/>
          <w:sz w:val="28"/>
          <w:szCs w:val="20"/>
          <w:lang w:val="uk-UA" w:eastAsia="ru-RU"/>
        </w:rPr>
        <w:t>. 2,1</w:t>
      </w:r>
    </w:p>
    <w:p w14:paraId="3529D148" w14:textId="77777777" w:rsidR="00941E78" w:rsidRPr="00941E78" w:rsidRDefault="00941E78" w:rsidP="00941E78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Тираж 50 пр. Зам. №</w:t>
      </w:r>
    </w:p>
    <w:p w14:paraId="204E749A" w14:textId="77777777" w:rsidR="00941E78" w:rsidRPr="00941E78" w:rsidRDefault="00941E78" w:rsidP="00941E78">
      <w:pPr>
        <w:spacing w:after="0" w:line="240" w:lineRule="auto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</w:p>
    <w:p w14:paraId="7CDBE952" w14:textId="77777777" w:rsidR="00941E78" w:rsidRPr="00941E78" w:rsidRDefault="00941E78" w:rsidP="00941E78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Видавець і виготовлювач:</w:t>
      </w:r>
    </w:p>
    <w:p w14:paraId="1B92E388" w14:textId="77777777" w:rsidR="00941E78" w:rsidRPr="00941E78" w:rsidRDefault="00941E78" w:rsidP="00941E78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Харківський національний університет</w:t>
      </w:r>
    </w:p>
    <w:p w14:paraId="6D2F8BE1" w14:textId="77777777" w:rsidR="00941E78" w:rsidRPr="00941E78" w:rsidRDefault="00941E78" w:rsidP="00941E78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міського господарства імені О. М. Бекетова,</w:t>
      </w:r>
    </w:p>
    <w:p w14:paraId="54162EC6" w14:textId="77777777" w:rsidR="00941E78" w:rsidRPr="00941E78" w:rsidRDefault="00941E78" w:rsidP="00941E78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 xml:space="preserve">вул. Маршала </w:t>
      </w:r>
      <w:proofErr w:type="spellStart"/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Бажанова</w:t>
      </w:r>
      <w:proofErr w:type="spellEnd"/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, 17, Харків, 61002.</w:t>
      </w:r>
    </w:p>
    <w:p w14:paraId="720D3B77" w14:textId="77777777" w:rsidR="00941E78" w:rsidRPr="00941E78" w:rsidRDefault="00941E78" w:rsidP="00941E78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 xml:space="preserve">Електронна адреса: </w:t>
      </w:r>
      <w:hyperlink r:id="rId4" w:history="1">
        <w:r w:rsidRPr="00941E78">
          <w:rPr>
            <w:rFonts w:ascii="Times New Roman" w:eastAsia="Times New Roman" w:hAnsi="Times New Roman" w:cs="Times New Roman"/>
            <w:sz w:val="28"/>
            <w:szCs w:val="24"/>
            <w:lang w:val="uk-UA" w:eastAsia="ru-RU"/>
          </w:rPr>
          <w:t>rectorat@kname.edu.ua</w:t>
        </w:r>
      </w:hyperlink>
    </w:p>
    <w:p w14:paraId="00AF46C2" w14:textId="77777777" w:rsidR="00941E78" w:rsidRPr="00941E78" w:rsidRDefault="00941E78" w:rsidP="00941E78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Свідоцтво суб’єкта видавничої справи:</w:t>
      </w:r>
    </w:p>
    <w:p w14:paraId="5F3A4423" w14:textId="77777777" w:rsidR="00941E78" w:rsidRPr="00941E78" w:rsidRDefault="00941E78" w:rsidP="00941E78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 w:rsidRPr="00941E78">
        <w:rPr>
          <w:rFonts w:ascii="Times New Roman" w:eastAsia="Times New Roman" w:hAnsi="Times New Roman" w:cs="Times New Roman"/>
          <w:sz w:val="28"/>
          <w:szCs w:val="24"/>
          <w:lang w:val="uk-UA" w:eastAsia="ru-RU"/>
        </w:rPr>
        <w:t>ДК № 5328 від 11.04.2017.</w:t>
      </w:r>
    </w:p>
    <w:p w14:paraId="5954CD61" w14:textId="77777777" w:rsidR="00941E78" w:rsidRPr="00941E78" w:rsidRDefault="00941E78" w:rsidP="00941E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14:paraId="06BD561F" w14:textId="77777777" w:rsidR="00941E78" w:rsidRPr="00941E78" w:rsidRDefault="00941E78">
      <w:pPr>
        <w:rPr>
          <w:rFonts w:ascii="Times New Roman" w:hAnsi="Times New Roman" w:cs="Times New Roman"/>
          <w:sz w:val="28"/>
          <w:szCs w:val="28"/>
        </w:rPr>
      </w:pPr>
    </w:p>
    <w:sectPr w:rsidR="00941E78" w:rsidRPr="00941E7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sTQ3NzExNTc1tzRU0lEKTi0uzszPAykwrAUANUVN1SwAAAA="/>
  </w:docVars>
  <w:rsids>
    <w:rsidRoot w:val="00515460"/>
    <w:rsid w:val="000A0216"/>
    <w:rsid w:val="00515460"/>
    <w:rsid w:val="00744233"/>
    <w:rsid w:val="00941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4D3F76"/>
  <w15:chartTrackingRefBased/>
  <w15:docId w15:val="{2F62A4BC-614E-4039-AE1A-9C2594C5A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">
    <w:name w:val="Body Text 3"/>
    <w:basedOn w:val="a"/>
    <w:link w:val="30"/>
    <w:rsid w:val="00941E78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val="ru-RU" w:eastAsia="ru-RU"/>
    </w:rPr>
  </w:style>
  <w:style w:type="character" w:customStyle="1" w:styleId="30">
    <w:name w:val="Основной текст 3 Знак"/>
    <w:basedOn w:val="a0"/>
    <w:link w:val="3"/>
    <w:rsid w:val="00941E78"/>
    <w:rPr>
      <w:rFonts w:ascii="Times New Roman" w:eastAsia="Times New Roman" w:hAnsi="Times New Roman" w:cs="Times New Roman"/>
      <w:sz w:val="28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ectorat@kname.edu.ua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12</Words>
  <Characters>1214</Characters>
  <Application>Microsoft Office Word</Application>
  <DocSecurity>0</DocSecurity>
  <Lines>10</Lines>
  <Paragraphs>2</Paragraphs>
  <ScaleCrop>false</ScaleCrop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ia Olkhova</dc:creator>
  <cp:keywords/>
  <dc:description/>
  <cp:lastModifiedBy>Mariia Olkhova</cp:lastModifiedBy>
  <cp:revision>3</cp:revision>
  <dcterms:created xsi:type="dcterms:W3CDTF">2021-03-03T12:56:00Z</dcterms:created>
  <dcterms:modified xsi:type="dcterms:W3CDTF">2021-03-03T13:00:00Z</dcterms:modified>
</cp:coreProperties>
</file>